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1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89"/>
        <w:gridCol w:w="1202"/>
        <w:gridCol w:w="3122"/>
        <w:gridCol w:w="4780"/>
        <w:gridCol w:w="1320"/>
      </w:tblGrid>
      <w:tr w:rsidR="008A7E0C" w:rsidRPr="000A0001" w14:paraId="7B05C8F9" w14:textId="77777777" w:rsidTr="008A7E0C">
        <w:trPr>
          <w:trHeight w:val="300"/>
        </w:trPr>
        <w:tc>
          <w:tcPr>
            <w:tcW w:w="111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BA46" w14:textId="39B5D6EF" w:rsidR="008A7E0C" w:rsidRPr="000A0001" w:rsidRDefault="00AA5F9A" w:rsidP="0069301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Supplemental Table 1</w:t>
            </w:r>
            <w:r w:rsidR="008A7E0C"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. Sequences of the primers and probes used </w:t>
            </w:r>
            <w:r w:rsidR="00A02C27"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in</w:t>
            </w:r>
            <w:r w:rsidR="008A7E0C"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the CDC, NIID, and YCH assays</w:t>
            </w:r>
          </w:p>
        </w:tc>
      </w:tr>
      <w:tr w:rsidR="00693016" w:rsidRPr="000A0001" w14:paraId="787934C7" w14:textId="77777777" w:rsidTr="008A7E0C">
        <w:trPr>
          <w:trHeight w:val="300"/>
        </w:trPr>
        <w:tc>
          <w:tcPr>
            <w:tcW w:w="6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FBE57B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Institute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F5E4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Primer name</w:t>
            </w:r>
          </w:p>
        </w:tc>
        <w:tc>
          <w:tcPr>
            <w:tcW w:w="3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F8A6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Description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E54E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Oligonucleotide Sequence (5’&gt;3’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2B416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Modification</w:t>
            </w:r>
          </w:p>
        </w:tc>
      </w:tr>
      <w:tr w:rsidR="00693016" w:rsidRPr="000A0001" w14:paraId="4D35754D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BC1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F8E4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1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15F2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1 Forward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B571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ACCCCAAAATCAGCGAAAT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81E7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2F2BD563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DC0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3805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1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05EFA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1 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88BF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TCTGGTTACTGCCAGTTGAATCTG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D5E6A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463B9837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5F86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366AAB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1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A6FC4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1 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285D8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-ACCCCGCATTACGTTTGGTGGACC-BHQ1-3’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98A69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BHQ1</w:t>
            </w:r>
          </w:p>
        </w:tc>
      </w:tr>
      <w:tr w:rsidR="00693016" w:rsidRPr="000A0001" w14:paraId="2C5B3E1A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5A0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8EB6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2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A840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2 Forward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83604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TTACAAACATTGGCCGCAAA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D351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68BD9ECD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377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FEAF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2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6BC5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2 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2F8B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CGCGACATTCCGAAGAA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C726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00283F87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81FFF4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45198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2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F1C48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2 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0D89D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-ACAATTTGCCCCCAGCGCTTCAG-BHQ1-3’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6E07A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BHQ1</w:t>
            </w:r>
          </w:p>
        </w:tc>
      </w:tr>
      <w:tr w:rsidR="00693016" w:rsidRPr="000A0001" w14:paraId="3A50B435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9D7D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9222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3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F0C8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3 Forward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F736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GGAGCCTTGAATACACCAAAA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AF54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7A7E3A63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223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1313A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3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5198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3 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1043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TGTAGCACGATTGCAGCATTG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AB5D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0B5321AF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E6F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38D7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-N3-P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5D74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2019-nCoV_N3 Probe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FC31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-AYCACATTGGCACCCGCAATCCTG-BHQ1-3’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C011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BHQ1</w:t>
            </w:r>
          </w:p>
        </w:tc>
      </w:tr>
      <w:tr w:rsidR="00693016" w:rsidRPr="000A0001" w14:paraId="12156968" w14:textId="77777777" w:rsidTr="008A7E0C">
        <w:trPr>
          <w:trHeight w:val="300"/>
        </w:trPr>
        <w:tc>
          <w:tcPr>
            <w:tcW w:w="6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E4F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F4F3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P-F</w:t>
            </w:r>
          </w:p>
        </w:tc>
        <w:tc>
          <w:tcPr>
            <w:tcW w:w="3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DC98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NAse</w:t>
            </w:r>
            <w:proofErr w:type="spellEnd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P Forward Primer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8A81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AGATTTGGACCTGCGAGCG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4693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21EE7E6B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690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E74B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P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FE45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NAse</w:t>
            </w:r>
            <w:proofErr w:type="spellEnd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P 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804C6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AGCGGCTGTCTCCACAAGT-3’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BDCB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6253C94A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49BF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CDC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075C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P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03105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RNAse</w:t>
            </w:r>
            <w:proofErr w:type="spellEnd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P 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9774C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–TTCTGACCTGAAGGCTCTGCGCG–BHQ1-3’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67206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BHQ1</w:t>
            </w:r>
          </w:p>
        </w:tc>
      </w:tr>
      <w:tr w:rsidR="00693016" w:rsidRPr="000A0001" w14:paraId="3F7E006D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E180A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10A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1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820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_Sarbeco_Forward</w:t>
            </w:r>
            <w:proofErr w:type="spellEnd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0D1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CACATTGGCACCCGCAATC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A8B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0AF87D67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1E0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4CB5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1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852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_Sarbeco_Reverse</w:t>
            </w:r>
            <w:proofErr w:type="spellEnd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F9C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AGGAACGAGAAGAGGCTTG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EB8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7D9EDD30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F867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7AB2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1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EACB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proofErr w:type="spellStart"/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_Sarbeco_Probe</w:t>
            </w:r>
            <w:proofErr w:type="spellEnd"/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74104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-ACTTCCTCAAGGAACAACATTGCCA-TAMRA-3'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1C8B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TAMRA</w:t>
            </w:r>
          </w:p>
        </w:tc>
      </w:tr>
      <w:tr w:rsidR="00693016" w:rsidRPr="000A0001" w14:paraId="77EED4CE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8753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C0A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2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036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_2019-nCOV_N_Forward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9C1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AAATTTTGGGGACCAGGAAC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284D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31925761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E3F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46D4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2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084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_2019-nCOV_N_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A71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TGGCAGCTGTGTAGGTCAAC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189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089C9789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F02D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E0EA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-N2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5479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_2019-nCOV_N_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7DEF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-ATGTCGCGCATTGGCATGGA-TAMRA-3'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1A0A4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TAMRA</w:t>
            </w:r>
          </w:p>
        </w:tc>
      </w:tr>
      <w:tr w:rsidR="00693016" w:rsidRPr="000A0001" w14:paraId="48D28670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221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E6C1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1-F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6E21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Forward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62F2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CACATTGGCACCCGCAATC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F9D4E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53211109" w14:textId="77777777" w:rsidTr="00006591">
        <w:trPr>
          <w:trHeight w:val="300"/>
        </w:trPr>
        <w:tc>
          <w:tcPr>
            <w:tcW w:w="6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4D0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</w:t>
            </w:r>
          </w:p>
        </w:tc>
        <w:tc>
          <w:tcPr>
            <w:tcW w:w="12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02CA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1-R</w:t>
            </w:r>
          </w:p>
        </w:tc>
        <w:tc>
          <w:tcPr>
            <w:tcW w:w="312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EAF010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Reverse Primer</w:t>
            </w:r>
          </w:p>
        </w:tc>
        <w:tc>
          <w:tcPr>
            <w:tcW w:w="4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68CD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GAGGAACGAGAAGAGGCTTG-3'</w:t>
            </w:r>
          </w:p>
        </w:tc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936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285DD679" w14:textId="77777777" w:rsidTr="00006591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7587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9B10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1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797E03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40777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/ACTTCCTCA/ZEN/AGGAACAACATTGCCA-IBFQ-3'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F39E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ZEN/IBFQ</w:t>
            </w:r>
          </w:p>
        </w:tc>
      </w:tr>
      <w:tr w:rsidR="00693016" w:rsidRPr="000A0001" w14:paraId="24AC250A" w14:textId="77777777" w:rsidTr="00006591">
        <w:trPr>
          <w:trHeight w:val="300"/>
        </w:trPr>
        <w:tc>
          <w:tcPr>
            <w:tcW w:w="6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9B3A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lastRenderedPageBreak/>
              <w:t>YCH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CD8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2-F</w:t>
            </w:r>
          </w:p>
        </w:tc>
        <w:tc>
          <w:tcPr>
            <w:tcW w:w="3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E46A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Forward Primer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69DB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AAATTTTGGGGACCAGGAAC-3'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D3B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41787877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AE2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C68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2-R</w:t>
            </w:r>
          </w:p>
        </w:tc>
        <w:tc>
          <w:tcPr>
            <w:tcW w:w="3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A803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Reverse Primer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4B51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TGGCAGCTGTGTAGGTCAAC-3'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490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one</w:t>
            </w:r>
          </w:p>
        </w:tc>
      </w:tr>
      <w:tr w:rsidR="00693016" w:rsidRPr="000A0001" w14:paraId="2D74F2F9" w14:textId="77777777" w:rsidTr="008A7E0C">
        <w:trPr>
          <w:trHeight w:val="300"/>
        </w:trPr>
        <w:tc>
          <w:tcPr>
            <w:tcW w:w="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2439F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91528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-N2-P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0D9D0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YCH_N1 Probe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E45A0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5’-FAM/ATGTCGCGC/ZEN/ATTGGCATGGA-IBFQ-3'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1DF6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AM/ZEN/IBFQ</w:t>
            </w:r>
          </w:p>
        </w:tc>
      </w:tr>
      <w:tr w:rsidR="00693016" w:rsidRPr="000A0001" w14:paraId="31B15C32" w14:textId="77777777" w:rsidTr="008A7E0C">
        <w:trPr>
          <w:trHeight w:val="300"/>
        </w:trPr>
        <w:tc>
          <w:tcPr>
            <w:tcW w:w="9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11E5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NIID, National Institute of Infectious Diseases; YCH, Yamanashi Central Hospital; CDC, Centers for Disease Control and Preventio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7D6C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</w:p>
        </w:tc>
      </w:tr>
      <w:tr w:rsidR="00693016" w:rsidRPr="000A0001" w14:paraId="1660D2D7" w14:textId="77777777" w:rsidTr="008A7E0C">
        <w:trPr>
          <w:trHeight w:val="300"/>
        </w:trPr>
        <w:tc>
          <w:tcPr>
            <w:tcW w:w="9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ABA56" w14:textId="66C886BE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  <w:r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 xml:space="preserve">FAM, 6-carboxyfluorescein; BHQ1, Black Hole Quencher 1; IBFQ, Iowa Black </w:t>
            </w:r>
            <w:r w:rsidR="00A02C27" w:rsidRPr="000A0001"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  <w:t>Fluorescent Quench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5CB9" w14:textId="77777777" w:rsidR="00693016" w:rsidRPr="000A0001" w:rsidRDefault="00693016" w:rsidP="00693016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4"/>
                <w:szCs w:val="14"/>
              </w:rPr>
            </w:pPr>
          </w:p>
        </w:tc>
      </w:tr>
    </w:tbl>
    <w:p w14:paraId="1B854D56" w14:textId="77777777" w:rsidR="005D61E9" w:rsidRPr="000A0001" w:rsidRDefault="005D61E9" w:rsidP="00693016">
      <w:bookmarkStart w:id="0" w:name="_GoBack"/>
      <w:bookmarkEnd w:id="0"/>
    </w:p>
    <w:sectPr w:rsidR="005D61E9" w:rsidRPr="000A0001" w:rsidSect="001C12B6">
      <w:pgSz w:w="16838" w:h="11906" w:orient="landscape"/>
      <w:pgMar w:top="1701" w:right="1701" w:bottom="1701" w:left="1985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TQwsjA2MDKwMDBU0lEKTi0uzszPAykwqgUA7koSACwAAAA="/>
  </w:docVars>
  <w:rsids>
    <w:rsidRoot w:val="00693016"/>
    <w:rsid w:val="00006591"/>
    <w:rsid w:val="000A0001"/>
    <w:rsid w:val="005D61E9"/>
    <w:rsid w:val="00693016"/>
    <w:rsid w:val="008A7E0C"/>
    <w:rsid w:val="00A02C27"/>
    <w:rsid w:val="00A6110F"/>
    <w:rsid w:val="00AA5F9A"/>
    <w:rsid w:val="00C11F6D"/>
    <w:rsid w:val="00D27CA5"/>
    <w:rsid w:val="00E9285A"/>
    <w:rsid w:val="00EF7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A56BF34"/>
  <w15:chartTrackingRefBased/>
  <w15:docId w15:val="{D20E0D84-20FF-4EE1-AB72-22D83A75F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301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A7E0C"/>
    <w:rPr>
      <w:rFonts w:ascii="Segoe UI" w:hAnsi="Segoe UI" w:cs="Segoe U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8A7E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48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ome</dc:creator>
  <cp:keywords/>
  <dc:description/>
  <cp:lastModifiedBy>genome</cp:lastModifiedBy>
  <cp:revision>4</cp:revision>
  <cp:lastPrinted>2020-03-19T03:45:00Z</cp:lastPrinted>
  <dcterms:created xsi:type="dcterms:W3CDTF">2020-03-16T04:59:00Z</dcterms:created>
  <dcterms:modified xsi:type="dcterms:W3CDTF">2020-03-19T03:45:00Z</dcterms:modified>
</cp:coreProperties>
</file>